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593FD8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Data Structure &amp; Algorithm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29</w:t>
      </w:r>
      <w:r w:rsidR="00EC28D6" w:rsidRPr="00FC0AF6">
        <w:rPr>
          <w:sz w:val="48"/>
          <w:szCs w:val="30"/>
        </w:rPr>
        <w:t>A)</w:t>
      </w: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593FD8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Mr</w:t>
            </w:r>
            <w:r w:rsidR="003F7170"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 xml:space="preserve">Pawan Kishore </w:t>
            </w:r>
            <w:proofErr w:type="spellStart"/>
            <w:r>
              <w:rPr>
                <w:sz w:val="30"/>
                <w:szCs w:val="30"/>
              </w:rPr>
              <w:t>Jhajharia</w:t>
            </w:r>
            <w:proofErr w:type="spellEnd"/>
          </w:p>
          <w:p w:rsidR="00EC28D6" w:rsidRPr="00FC0AF6" w:rsidRDefault="00EC28D6" w:rsidP="003F7170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</w:t>
            </w:r>
            <w:bookmarkStart w:id="0" w:name="_GoBack"/>
            <w:bookmarkEnd w:id="0"/>
            <w:r>
              <w:rPr>
                <w:sz w:val="30"/>
                <w:szCs w:val="30"/>
              </w:rPr>
              <w:t>ss</w:t>
            </w:r>
            <w:r w:rsidR="003F7170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3F7170"/>
    <w:rsid w:val="00077ED0"/>
    <w:rsid w:val="001C35BB"/>
    <w:rsid w:val="003F7170"/>
    <w:rsid w:val="00593FD8"/>
    <w:rsid w:val="006B4746"/>
    <w:rsid w:val="009F1F4B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B2C2B"/>
  <w15:chartTrackingRefBased/>
  <w15:docId w15:val="{BE414356-A97B-4AF4-BE01-AD6771B4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0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9-11-18T04:40:00Z</dcterms:created>
  <dcterms:modified xsi:type="dcterms:W3CDTF">2019-11-18T04:40:00Z</dcterms:modified>
</cp:coreProperties>
</file>